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52F7" w:rsidRDefault="00EA7B76">
      <w:r>
        <w:t xml:space="preserve">PJ-102AH Barrel jack 3D model (in KiCad 3D lib </w:t>
      </w:r>
      <w:r w:rsidR="0072649E">
        <w:t>(</w:t>
      </w:r>
      <w:r>
        <w:t>?)</w:t>
      </w:r>
    </w:p>
    <w:p w:rsidR="00EA7B76" w:rsidRDefault="00EA7B76">
      <w:r>
        <w:rPr>
          <w:noProof/>
        </w:rPr>
        <w:drawing>
          <wp:inline distT="0" distB="0" distL="0" distR="0" wp14:anchorId="5C82000C" wp14:editId="3CCB2CDD">
            <wp:extent cx="9218520" cy="5359179"/>
            <wp:effectExtent l="0" t="0" r="1905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9297449" cy="540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7B76" w:rsidRDefault="00EA7B76">
      <w:r>
        <w:lastRenderedPageBreak/>
        <w:t>PJ-102AH barrel jack 3D model (step file from external source) overlapping KiCad (?) 3D model</w:t>
      </w:r>
    </w:p>
    <w:p w:rsidR="00EA7B76" w:rsidRDefault="00EA7B76">
      <w:r>
        <w:rPr>
          <w:noProof/>
        </w:rPr>
        <w:drawing>
          <wp:inline distT="0" distB="0" distL="0" distR="0" wp14:anchorId="3C47C03E" wp14:editId="3F6C57D9">
            <wp:extent cx="8364772" cy="4993570"/>
            <wp:effectExtent l="0" t="0" r="0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8375333" cy="499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7B76" w:rsidRDefault="00EA7B76">
      <w:r w:rsidRPr="00EA7B76">
        <w:rPr>
          <w:b/>
          <w:bCs/>
          <w:u w:val="single"/>
        </w:rPr>
        <w:t>Question:</w:t>
      </w:r>
      <w:r>
        <w:t xml:space="preserve"> How to remove the KiCad (?) 3D model? </w:t>
      </w:r>
      <w:bookmarkStart w:id="0" w:name="_GoBack"/>
      <w:bookmarkEnd w:id="0"/>
    </w:p>
    <w:sectPr w:rsidR="00EA7B76" w:rsidSect="00EA7B76"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tTAyMDA1NDc0NzdR0lEKTi0uzszPAykwrAUAZa8yCiwAAAA="/>
  </w:docVars>
  <w:rsids>
    <w:rsidRoot w:val="00EA7B76"/>
    <w:rsid w:val="0072649E"/>
    <w:rsid w:val="00E752F7"/>
    <w:rsid w:val="00EA7B76"/>
    <w:rsid w:val="00FD6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958C17"/>
  <w15:chartTrackingRefBased/>
  <w15:docId w15:val="{1138643E-26C2-4039-AA89-C93960B10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</Words>
  <Characters>171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yam Gupta</dc:creator>
  <cp:keywords/>
  <dc:description/>
  <cp:lastModifiedBy>Shyam Gupta</cp:lastModifiedBy>
  <cp:revision>2</cp:revision>
  <dcterms:created xsi:type="dcterms:W3CDTF">2020-01-24T16:49:00Z</dcterms:created>
  <dcterms:modified xsi:type="dcterms:W3CDTF">2020-01-24T17:00:00Z</dcterms:modified>
</cp:coreProperties>
</file>